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4AE20A0" w14:textId="77777777" w:rsidR="0012610A" w:rsidRDefault="0012610A" w:rsidP="0012610A">
      <w:pPr>
        <w:pStyle w:val="ZhlavBrno"/>
        <w:spacing w:line="360" w:lineRule="auto"/>
        <w:ind w:left="0"/>
        <w:rPr>
          <w:sz w:val="28"/>
          <w:szCs w:val="28"/>
        </w:rPr>
      </w:pPr>
      <w:r>
        <w:rPr>
          <w:sz w:val="28"/>
          <w:szCs w:val="28"/>
        </w:rPr>
        <w:t>Nařízení č. 19/2023,</w:t>
      </w:r>
    </w:p>
    <w:p w14:paraId="27264E34" w14:textId="77777777" w:rsidR="0012610A" w:rsidRDefault="0012610A" w:rsidP="0012610A">
      <w:pPr>
        <w:rPr>
          <w:color w:val="auto"/>
        </w:rPr>
      </w:pPr>
    </w:p>
    <w:p w14:paraId="0392DD96" w14:textId="77777777" w:rsidR="0012610A" w:rsidRDefault="0012610A" w:rsidP="0012610A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</w:p>
    <w:p w14:paraId="344B7BEA" w14:textId="77777777" w:rsidR="0012610A" w:rsidRDefault="0012610A" w:rsidP="0012610A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4EDD913B" w14:textId="77777777" w:rsidR="0012610A" w:rsidRDefault="0012610A" w:rsidP="0012610A">
      <w:pPr>
        <w:autoSpaceDE w:val="0"/>
        <w:autoSpaceDN w:val="0"/>
        <w:adjustRightInd w:val="0"/>
        <w:rPr>
          <w:b/>
        </w:rPr>
      </w:pPr>
    </w:p>
    <w:p w14:paraId="25195A61" w14:textId="77777777" w:rsidR="0012610A" w:rsidRDefault="0012610A" w:rsidP="0012610A">
      <w:pPr>
        <w:autoSpaceDE w:val="0"/>
        <w:autoSpaceDN w:val="0"/>
        <w:adjustRightInd w:val="0"/>
        <w:rPr>
          <w:b/>
        </w:rPr>
      </w:pPr>
    </w:p>
    <w:p w14:paraId="58ACFBD3" w14:textId="77777777" w:rsidR="0012610A" w:rsidRDefault="0012610A" w:rsidP="0012610A">
      <w:pPr>
        <w:autoSpaceDE w:val="0"/>
        <w:autoSpaceDN w:val="0"/>
        <w:adjustRightInd w:val="0"/>
        <w:rPr>
          <w:b/>
        </w:rPr>
      </w:pPr>
    </w:p>
    <w:p w14:paraId="7F45BD84" w14:textId="77777777" w:rsidR="0012610A" w:rsidRDefault="0012610A" w:rsidP="0012610A">
      <w:pPr>
        <w:autoSpaceDE w:val="0"/>
        <w:autoSpaceDN w:val="0"/>
        <w:adjustRightInd w:val="0"/>
        <w:rPr>
          <w:b/>
        </w:rPr>
      </w:pPr>
    </w:p>
    <w:p w14:paraId="3184786D" w14:textId="77777777" w:rsidR="0012610A" w:rsidRDefault="0012610A" w:rsidP="0012610A">
      <w:pPr>
        <w:autoSpaceDE w:val="0"/>
        <w:autoSpaceDN w:val="0"/>
        <w:adjustRightInd w:val="0"/>
        <w:rPr>
          <w:b/>
        </w:rPr>
      </w:pPr>
    </w:p>
    <w:p w14:paraId="420CB0A9" w14:textId="77777777" w:rsidR="0012610A" w:rsidRDefault="0012610A" w:rsidP="0012610A">
      <w:pPr>
        <w:autoSpaceDE w:val="0"/>
        <w:autoSpaceDN w:val="0"/>
        <w:adjustRightInd w:val="0"/>
        <w:rPr>
          <w:b/>
        </w:rPr>
      </w:pPr>
    </w:p>
    <w:p w14:paraId="7BE20CAC" w14:textId="77777777" w:rsidR="0012610A" w:rsidRDefault="0012610A" w:rsidP="0012610A">
      <w:pPr>
        <w:autoSpaceDE w:val="0"/>
        <w:autoSpaceDN w:val="0"/>
        <w:adjustRightInd w:val="0"/>
        <w:rPr>
          <w:b/>
        </w:rPr>
      </w:pPr>
    </w:p>
    <w:p w14:paraId="2A0D150D" w14:textId="77777777" w:rsidR="0012610A" w:rsidRDefault="0012610A" w:rsidP="0012610A">
      <w:pPr>
        <w:rPr>
          <w:rFonts w:cs="Arial"/>
          <w:color w:val="auto"/>
        </w:rPr>
      </w:pPr>
    </w:p>
    <w:p w14:paraId="52ED6339" w14:textId="77777777" w:rsidR="0012610A" w:rsidRDefault="0012610A" w:rsidP="0012610A">
      <w:pPr>
        <w:rPr>
          <w:rFonts w:cs="Arial"/>
          <w:color w:val="auto"/>
        </w:rPr>
      </w:pPr>
    </w:p>
    <w:p w14:paraId="780450D4" w14:textId="77777777" w:rsidR="0012610A" w:rsidRDefault="0012610A" w:rsidP="0012610A">
      <w:pPr>
        <w:rPr>
          <w:rFonts w:cs="Arial"/>
          <w:color w:val="auto"/>
        </w:rPr>
      </w:pPr>
    </w:p>
    <w:p w14:paraId="589DCE06" w14:textId="77777777" w:rsidR="0012610A" w:rsidRDefault="0012610A" w:rsidP="0012610A">
      <w:pPr>
        <w:rPr>
          <w:rFonts w:cs="Arial"/>
          <w:color w:val="auto"/>
        </w:rPr>
      </w:pPr>
    </w:p>
    <w:p w14:paraId="38F5A382" w14:textId="77777777" w:rsidR="0012610A" w:rsidRDefault="0012610A" w:rsidP="0012610A">
      <w:pPr>
        <w:rPr>
          <w:rFonts w:cs="Arial"/>
          <w:color w:val="auto"/>
        </w:rPr>
      </w:pPr>
    </w:p>
    <w:p w14:paraId="428E7836" w14:textId="77777777" w:rsidR="0012610A" w:rsidRDefault="0012610A" w:rsidP="0012610A">
      <w:pPr>
        <w:rPr>
          <w:rFonts w:cs="Arial"/>
          <w:color w:val="auto"/>
        </w:rPr>
      </w:pPr>
    </w:p>
    <w:p w14:paraId="6EA67C1E" w14:textId="77777777" w:rsidR="0012610A" w:rsidRDefault="0012610A" w:rsidP="0012610A">
      <w:pPr>
        <w:rPr>
          <w:rFonts w:cs="Arial"/>
          <w:color w:val="auto"/>
        </w:rPr>
      </w:pPr>
    </w:p>
    <w:p w14:paraId="03F47633" w14:textId="77777777" w:rsidR="0012610A" w:rsidRDefault="0012610A" w:rsidP="0012610A">
      <w:pPr>
        <w:rPr>
          <w:rFonts w:cs="Arial"/>
          <w:color w:val="auto"/>
        </w:rPr>
      </w:pPr>
    </w:p>
    <w:p w14:paraId="54673A33" w14:textId="77777777" w:rsidR="0012610A" w:rsidRDefault="0012610A" w:rsidP="0012610A">
      <w:pPr>
        <w:rPr>
          <w:rFonts w:cs="Arial"/>
          <w:color w:val="auto"/>
        </w:rPr>
      </w:pPr>
    </w:p>
    <w:p w14:paraId="17308ECC" w14:textId="77777777" w:rsidR="0012610A" w:rsidRDefault="0012610A" w:rsidP="0012610A">
      <w:pPr>
        <w:rPr>
          <w:rFonts w:cs="Arial"/>
          <w:color w:val="auto"/>
        </w:rPr>
      </w:pPr>
    </w:p>
    <w:p w14:paraId="3CE2DA89" w14:textId="77777777" w:rsidR="0012610A" w:rsidRDefault="0012610A" w:rsidP="0012610A">
      <w:pPr>
        <w:rPr>
          <w:rFonts w:cs="Arial"/>
          <w:color w:val="auto"/>
        </w:rPr>
      </w:pPr>
    </w:p>
    <w:p w14:paraId="65E69CF9" w14:textId="77777777" w:rsidR="0012610A" w:rsidRDefault="0012610A" w:rsidP="0012610A">
      <w:pPr>
        <w:rPr>
          <w:rFonts w:cs="Arial"/>
          <w:color w:val="auto"/>
        </w:rPr>
      </w:pPr>
    </w:p>
    <w:p w14:paraId="5B20E92D" w14:textId="77777777" w:rsidR="0012610A" w:rsidRDefault="0012610A" w:rsidP="0012610A">
      <w:pPr>
        <w:rPr>
          <w:rFonts w:cs="Arial"/>
          <w:color w:val="auto"/>
        </w:rPr>
      </w:pPr>
    </w:p>
    <w:p w14:paraId="189E52B2" w14:textId="77777777" w:rsidR="0012610A" w:rsidRDefault="0012610A" w:rsidP="0012610A">
      <w:pPr>
        <w:rPr>
          <w:rFonts w:cs="Arial"/>
          <w:color w:val="auto"/>
        </w:rPr>
      </w:pPr>
    </w:p>
    <w:p w14:paraId="0CD726FF" w14:textId="77777777" w:rsidR="0012610A" w:rsidRDefault="0012610A" w:rsidP="0012610A">
      <w:pPr>
        <w:rPr>
          <w:rFonts w:cs="Arial"/>
          <w:b/>
          <w:color w:val="FF0000"/>
        </w:rPr>
      </w:pPr>
    </w:p>
    <w:p w14:paraId="34FFBE2F" w14:textId="77777777" w:rsidR="0012610A" w:rsidRDefault="0012610A" w:rsidP="0012610A">
      <w:pPr>
        <w:rPr>
          <w:rFonts w:cs="Arial"/>
          <w:color w:val="auto"/>
        </w:rPr>
      </w:pPr>
      <w:r>
        <w:rPr>
          <w:rFonts w:cs="Arial"/>
          <w:b/>
          <w:color w:val="FF0000"/>
          <w:sz w:val="16"/>
          <w:szCs w:val="16"/>
        </w:rPr>
        <w:t>DATUM NABYTÍ ÚČINNOSTI</w:t>
      </w:r>
      <w:r>
        <w:rPr>
          <w:rFonts w:cs="Arial"/>
          <w:color w:val="auto"/>
          <w:sz w:val="16"/>
          <w:szCs w:val="16"/>
        </w:rPr>
        <w:t>: 16. 10. 2023</w:t>
      </w:r>
    </w:p>
    <w:p w14:paraId="522FD7BB" w14:textId="77777777" w:rsidR="0012610A" w:rsidRDefault="0012610A" w:rsidP="0012610A">
      <w:pPr>
        <w:rPr>
          <w:rFonts w:cs="Arial"/>
          <w:color w:val="auto"/>
        </w:rPr>
      </w:pPr>
    </w:p>
    <w:p w14:paraId="107405CA" w14:textId="77777777" w:rsidR="0012610A" w:rsidRDefault="0012610A" w:rsidP="0012610A">
      <w:pPr>
        <w:rPr>
          <w:rFonts w:cs="Arial"/>
          <w:color w:val="auto"/>
        </w:rPr>
      </w:pPr>
    </w:p>
    <w:p w14:paraId="4E0EDC97" w14:textId="77777777" w:rsidR="0012610A" w:rsidRDefault="0012610A" w:rsidP="0012610A">
      <w:pPr>
        <w:rPr>
          <w:rFonts w:cs="Arial"/>
          <w:color w:val="auto"/>
        </w:rPr>
      </w:pPr>
    </w:p>
    <w:p w14:paraId="2B316E44" w14:textId="77777777" w:rsidR="0012610A" w:rsidRDefault="0012610A" w:rsidP="0012610A">
      <w:pPr>
        <w:rPr>
          <w:rFonts w:cs="Arial"/>
          <w:color w:val="auto"/>
        </w:rPr>
      </w:pPr>
    </w:p>
    <w:p w14:paraId="225FDF47" w14:textId="77777777" w:rsidR="0012610A" w:rsidRDefault="0012610A" w:rsidP="0012610A">
      <w:pPr>
        <w:rPr>
          <w:rFonts w:cs="Arial"/>
          <w:color w:val="auto"/>
        </w:rPr>
      </w:pPr>
    </w:p>
    <w:p w14:paraId="53055F96" w14:textId="77777777" w:rsidR="0012610A" w:rsidRDefault="0012610A" w:rsidP="0012610A">
      <w:pPr>
        <w:rPr>
          <w:rFonts w:cs="Arial"/>
          <w:color w:val="auto"/>
        </w:rPr>
      </w:pPr>
    </w:p>
    <w:p w14:paraId="1030F18F" w14:textId="77777777" w:rsidR="0012610A" w:rsidRDefault="0012610A" w:rsidP="0012610A">
      <w:pPr>
        <w:rPr>
          <w:rFonts w:cs="Arial"/>
          <w:color w:val="auto"/>
        </w:rPr>
      </w:pPr>
    </w:p>
    <w:p w14:paraId="40AFBC49" w14:textId="77777777" w:rsidR="0012610A" w:rsidRDefault="0012610A" w:rsidP="0012610A">
      <w:pPr>
        <w:rPr>
          <w:rFonts w:cs="Arial"/>
          <w:color w:val="auto"/>
        </w:rPr>
      </w:pPr>
    </w:p>
    <w:p w14:paraId="30D72558" w14:textId="77777777" w:rsidR="0012610A" w:rsidRDefault="0012610A" w:rsidP="0012610A">
      <w:pPr>
        <w:jc w:val="left"/>
        <w:rPr>
          <w:rFonts w:cs="Arial"/>
          <w:color w:val="auto"/>
        </w:rPr>
        <w:sectPr w:rsidR="0012610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134" w:bottom="1418" w:left="1134" w:header="1077" w:footer="624" w:gutter="0"/>
          <w:cols w:space="708"/>
        </w:sectPr>
      </w:pPr>
    </w:p>
    <w:p w14:paraId="48C07F3A" w14:textId="77777777" w:rsidR="0012610A" w:rsidRDefault="0012610A" w:rsidP="0012610A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Statutární město Brno</w:t>
      </w:r>
    </w:p>
    <w:p w14:paraId="1BDDC13E" w14:textId="77777777" w:rsidR="0012610A" w:rsidRDefault="0012610A" w:rsidP="0012610A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254B33F4" w14:textId="77777777" w:rsidR="0012610A" w:rsidRDefault="0012610A" w:rsidP="0012610A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>
        <w:rPr>
          <w:sz w:val="28"/>
          <w:szCs w:val="28"/>
        </w:rPr>
        <w:t>Nařízení č. 19/2023,</w:t>
      </w:r>
    </w:p>
    <w:p w14:paraId="5114D59B" w14:textId="77777777" w:rsidR="0012610A" w:rsidRDefault="0012610A" w:rsidP="0012610A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7537D77" w14:textId="77777777" w:rsidR="0012610A" w:rsidRDefault="0012610A" w:rsidP="0012610A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4901161F" w14:textId="77777777" w:rsidR="0012610A" w:rsidRDefault="0012610A" w:rsidP="0012610A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49BA7F93" w14:textId="77777777" w:rsidR="0012610A" w:rsidRDefault="0012610A" w:rsidP="0012610A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2BCFBDA" w14:textId="31ED505B" w:rsidR="0012610A" w:rsidRDefault="0012610A" w:rsidP="0012610A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Rada města Brna se na R9/</w:t>
      </w:r>
      <w:r w:rsidR="009650D0">
        <w:rPr>
          <w:rFonts w:cs="Arial"/>
          <w:color w:val="auto"/>
          <w:szCs w:val="20"/>
        </w:rPr>
        <w:t>0</w:t>
      </w:r>
      <w:r>
        <w:rPr>
          <w:rFonts w:cs="Arial"/>
          <w:color w:val="auto"/>
          <w:szCs w:val="20"/>
        </w:rPr>
        <w:t>47. schůzi konané dne 13. 9. 2023 pod bodem č.</w:t>
      </w:r>
      <w:r w:rsidR="009650D0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>51 usnesla vydat na základě ustanovení § 23 odst. 1 písm. a) a c) zákona č. 13/1997 Sb., o pozemních komunikacích, ve znění pozdějších předpisů, a v souladu s ustanoveními § 11 odst. 1 a § 102 odst. 2 písm. d) zákona č. 128/2000 Sb., o obcích (obecní zřízení), ve znění pozdějších předpisů, toto nařízení (dále jen „nařízení“):</w:t>
      </w:r>
    </w:p>
    <w:p w14:paraId="77169EAD" w14:textId="77777777" w:rsidR="0012610A" w:rsidRDefault="0012610A" w:rsidP="0012610A">
      <w:pPr>
        <w:rPr>
          <w:rFonts w:cs="Arial"/>
          <w:color w:val="auto"/>
          <w:szCs w:val="20"/>
        </w:rPr>
      </w:pPr>
    </w:p>
    <w:p w14:paraId="39D253CD" w14:textId="77777777" w:rsidR="0012610A" w:rsidRDefault="0012610A" w:rsidP="0012610A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54E5AA2D" w14:textId="77777777" w:rsidR="0012610A" w:rsidRDefault="0012610A" w:rsidP="0012610A">
      <w:pPr>
        <w:jc w:val="center"/>
        <w:rPr>
          <w:b/>
          <w:sz w:val="22"/>
        </w:rPr>
      </w:pPr>
      <w:r>
        <w:rPr>
          <w:b/>
          <w:sz w:val="22"/>
        </w:rPr>
        <w:t>Změna nařízení</w:t>
      </w:r>
    </w:p>
    <w:p w14:paraId="09BE5DDD" w14:textId="77777777" w:rsidR="0012610A" w:rsidRDefault="0012610A" w:rsidP="0012610A">
      <w:pPr>
        <w:rPr>
          <w:szCs w:val="20"/>
        </w:rPr>
      </w:pPr>
      <w:r>
        <w:rPr>
          <w:szCs w:val="20"/>
        </w:rPr>
        <w:t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mění takto:</w:t>
      </w:r>
    </w:p>
    <w:p w14:paraId="67238EC5" w14:textId="77777777" w:rsidR="0012610A" w:rsidRDefault="0012610A" w:rsidP="0012610A">
      <w:pPr>
        <w:rPr>
          <w:szCs w:val="20"/>
        </w:rPr>
      </w:pPr>
    </w:p>
    <w:p w14:paraId="5A291134" w14:textId="77777777" w:rsidR="0012610A" w:rsidRDefault="0012610A" w:rsidP="0012610A">
      <w:pPr>
        <w:rPr>
          <w:szCs w:val="20"/>
        </w:rPr>
      </w:pPr>
    </w:p>
    <w:p w14:paraId="7485D878" w14:textId="77777777" w:rsidR="0012610A" w:rsidRDefault="0012610A" w:rsidP="0012610A">
      <w:pPr>
        <w:pStyle w:val="Odstavecseseznamem"/>
        <w:numPr>
          <w:ilvl w:val="0"/>
          <w:numId w:val="47"/>
        </w:numPr>
        <w:ind w:left="567" w:hanging="567"/>
        <w:rPr>
          <w:szCs w:val="20"/>
        </w:rPr>
      </w:pPr>
      <w:r>
        <w:rPr>
          <w:szCs w:val="20"/>
        </w:rPr>
        <w:t xml:space="preserve">Příloha č. 1 </w:t>
      </w:r>
      <w:r>
        <w:t>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, se zrušuje a nahrazuje přílohou tohoto nařízení.</w:t>
      </w:r>
    </w:p>
    <w:p w14:paraId="4DCE78F7" w14:textId="77777777" w:rsidR="0012610A" w:rsidRDefault="0012610A" w:rsidP="0012610A">
      <w:pPr>
        <w:pStyle w:val="Odstavecseseznamem"/>
        <w:ind w:left="567"/>
        <w:rPr>
          <w:szCs w:val="20"/>
        </w:rPr>
      </w:pPr>
    </w:p>
    <w:p w14:paraId="050381DD" w14:textId="77777777" w:rsidR="0012610A" w:rsidRDefault="0012610A" w:rsidP="0012610A">
      <w:pPr>
        <w:rPr>
          <w:rFonts w:cs="Arial"/>
          <w:color w:val="auto"/>
          <w:szCs w:val="20"/>
        </w:rPr>
      </w:pPr>
    </w:p>
    <w:p w14:paraId="72999E80" w14:textId="77777777" w:rsidR="0012610A" w:rsidRDefault="0012610A" w:rsidP="0012610A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>Článek 2</w:t>
      </w:r>
    </w:p>
    <w:p w14:paraId="0A627C94" w14:textId="77777777" w:rsidR="0012610A" w:rsidRDefault="0012610A" w:rsidP="0012610A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7F51F8C7" w14:textId="77777777" w:rsidR="0012610A" w:rsidRDefault="0012610A" w:rsidP="0012610A">
      <w:pPr>
        <w:jc w:val="left"/>
        <w:rPr>
          <w:rFonts w:cs="Arial"/>
          <w:color w:val="auto"/>
          <w:szCs w:val="20"/>
        </w:rPr>
      </w:pPr>
    </w:p>
    <w:bookmarkEnd w:id="1"/>
    <w:p w14:paraId="06C1E148" w14:textId="77777777" w:rsidR="0012610A" w:rsidRDefault="0012610A" w:rsidP="0012610A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>
        <w:rPr>
          <w:rFonts w:asciiTheme="minorHAnsi" w:hAnsiTheme="minorHAnsi" w:cstheme="minorHAnsi"/>
          <w:szCs w:val="20"/>
        </w:rPr>
        <w:t>Toto nařízení nabývá účinnosti dnem 16. 10. 2023.</w:t>
      </w:r>
      <w:r>
        <w:rPr>
          <w:rFonts w:asciiTheme="minorHAnsi" w:hAnsiTheme="minorHAnsi" w:cstheme="minorHAnsi"/>
          <w:szCs w:val="20"/>
        </w:rPr>
        <w:tab/>
      </w:r>
    </w:p>
    <w:p w14:paraId="56EC4BB7" w14:textId="77777777" w:rsidR="0012610A" w:rsidRDefault="0012610A" w:rsidP="0012610A">
      <w:pPr>
        <w:jc w:val="left"/>
        <w:rPr>
          <w:rFonts w:cs="Arial"/>
          <w:color w:val="auto"/>
          <w:szCs w:val="20"/>
        </w:rPr>
      </w:pPr>
    </w:p>
    <w:p w14:paraId="42218D0A" w14:textId="77777777" w:rsidR="0012610A" w:rsidRDefault="0012610A" w:rsidP="0012610A">
      <w:pPr>
        <w:jc w:val="left"/>
        <w:rPr>
          <w:rFonts w:cs="Arial"/>
          <w:color w:val="auto"/>
          <w:szCs w:val="20"/>
        </w:rPr>
      </w:pPr>
    </w:p>
    <w:p w14:paraId="1C2C7F25" w14:textId="77777777" w:rsidR="0012610A" w:rsidRDefault="0012610A" w:rsidP="0012610A">
      <w:pPr>
        <w:jc w:val="left"/>
        <w:rPr>
          <w:rFonts w:cs="Arial"/>
          <w:color w:val="auto"/>
          <w:szCs w:val="20"/>
        </w:rPr>
      </w:pPr>
    </w:p>
    <w:p w14:paraId="72165EFE" w14:textId="77777777" w:rsidR="0012610A" w:rsidRDefault="0012610A" w:rsidP="0012610A">
      <w:pPr>
        <w:jc w:val="left"/>
        <w:rPr>
          <w:rFonts w:cs="Arial"/>
          <w:color w:val="auto"/>
          <w:szCs w:val="20"/>
        </w:rPr>
      </w:pPr>
    </w:p>
    <w:p w14:paraId="5F472B16" w14:textId="77777777" w:rsidR="0012610A" w:rsidRDefault="0012610A" w:rsidP="0012610A">
      <w:pPr>
        <w:jc w:val="left"/>
        <w:rPr>
          <w:rFonts w:cs="Arial"/>
          <w:color w:val="auto"/>
          <w:szCs w:val="20"/>
        </w:rPr>
      </w:pPr>
    </w:p>
    <w:p w14:paraId="484CCBB9" w14:textId="3F121CD7" w:rsidR="0012610A" w:rsidRDefault="0012610A" w:rsidP="0012610A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7B6D37">
        <w:rPr>
          <w:rFonts w:ascii="Arial" w:hAnsi="Arial" w:cs="Arial"/>
          <w:i w:val="0"/>
          <w:color w:val="auto"/>
          <w:szCs w:val="20"/>
        </w:rPr>
        <w:t>, v. r.</w:t>
      </w:r>
    </w:p>
    <w:p w14:paraId="45306527" w14:textId="77777777" w:rsidR="0012610A" w:rsidRDefault="0012610A" w:rsidP="0012610A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6CA5670D" w14:textId="77777777" w:rsidR="0012610A" w:rsidRDefault="0012610A" w:rsidP="0012610A">
      <w:pPr>
        <w:jc w:val="center"/>
        <w:rPr>
          <w:rFonts w:cs="Arial"/>
          <w:color w:val="auto"/>
          <w:szCs w:val="20"/>
        </w:rPr>
      </w:pPr>
    </w:p>
    <w:p w14:paraId="206F4E6B" w14:textId="77777777" w:rsidR="0012610A" w:rsidRDefault="0012610A" w:rsidP="0012610A">
      <w:pPr>
        <w:jc w:val="center"/>
        <w:rPr>
          <w:rFonts w:cs="Arial"/>
          <w:color w:val="auto"/>
          <w:szCs w:val="20"/>
        </w:rPr>
      </w:pPr>
    </w:p>
    <w:p w14:paraId="6920198A" w14:textId="77777777" w:rsidR="0012610A" w:rsidRDefault="0012610A" w:rsidP="0012610A">
      <w:pPr>
        <w:jc w:val="center"/>
        <w:rPr>
          <w:rFonts w:cs="Arial"/>
          <w:color w:val="auto"/>
          <w:szCs w:val="20"/>
        </w:rPr>
      </w:pPr>
    </w:p>
    <w:p w14:paraId="0F80A598" w14:textId="77777777" w:rsidR="0012610A" w:rsidRDefault="0012610A" w:rsidP="0012610A">
      <w:pPr>
        <w:jc w:val="center"/>
        <w:rPr>
          <w:rFonts w:cs="Arial"/>
          <w:color w:val="auto"/>
          <w:szCs w:val="20"/>
        </w:rPr>
      </w:pPr>
    </w:p>
    <w:p w14:paraId="555D5F41" w14:textId="77777777" w:rsidR="0012610A" w:rsidRDefault="0012610A" w:rsidP="0012610A">
      <w:pPr>
        <w:jc w:val="center"/>
        <w:rPr>
          <w:rFonts w:cs="Arial"/>
          <w:color w:val="auto"/>
          <w:szCs w:val="20"/>
        </w:rPr>
      </w:pPr>
    </w:p>
    <w:p w14:paraId="7A1C32CD" w14:textId="0ABD13EA" w:rsidR="0012610A" w:rsidRDefault="004E1ADE" w:rsidP="0012610A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Mgr. Jaroslav Suchý</w:t>
      </w:r>
      <w:r w:rsidR="007B6D37">
        <w:rPr>
          <w:rFonts w:cs="Arial"/>
          <w:color w:val="auto"/>
          <w:szCs w:val="20"/>
        </w:rPr>
        <w:t>, v. r.</w:t>
      </w:r>
    </w:p>
    <w:p w14:paraId="26D5DBC9" w14:textId="5FAC9558" w:rsidR="0012610A" w:rsidRDefault="0012610A" w:rsidP="0012610A">
      <w:pPr>
        <w:jc w:val="center"/>
      </w:pPr>
      <w:r>
        <w:t>náměstek primátorky města Brna</w:t>
      </w:r>
      <w:bookmarkEnd w:id="2"/>
    </w:p>
    <w:p w14:paraId="041F4519" w14:textId="716682A0" w:rsidR="00C41F24" w:rsidRDefault="00C41F24" w:rsidP="0012610A">
      <w:pPr>
        <w:pStyle w:val="ZhlavBrno"/>
        <w:spacing w:line="360" w:lineRule="auto"/>
        <w:ind w:left="0"/>
        <w:rPr>
          <w:rFonts w:cs="Arial"/>
          <w:color w:val="auto"/>
          <w:szCs w:val="20"/>
        </w:rPr>
      </w:pPr>
    </w:p>
    <w:sectPr w:rsidR="00C41F24" w:rsidSect="0012610A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18" w:right="1134" w:bottom="1418" w:left="1134" w:header="1077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E5074" w14:textId="77777777" w:rsidR="0041471D" w:rsidRDefault="0041471D" w:rsidP="0018303A">
      <w:pPr>
        <w:spacing w:line="240" w:lineRule="auto"/>
      </w:pPr>
      <w:r>
        <w:separator/>
      </w:r>
    </w:p>
  </w:endnote>
  <w:endnote w:type="continuationSeparator" w:id="0">
    <w:p w14:paraId="01E21CBB" w14:textId="77777777" w:rsidR="0041471D" w:rsidRDefault="0041471D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BF281" w14:textId="77777777" w:rsidR="00A35A21" w:rsidRDefault="00A35A2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ABB7E" w14:textId="77777777" w:rsidR="00FE0A65" w:rsidRDefault="00FE0A65" w:rsidP="00FE0A65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37E7AE5C" wp14:editId="4E18D43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A99589" id="Přímá spojnice 1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. 542 173 590, e-mail: informace@brno.cz</w:t>
    </w:r>
  </w:p>
  <w:p w14:paraId="28393FBE" w14:textId="77777777" w:rsidR="00FE0A65" w:rsidRDefault="00FE0A65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571C0" w14:textId="77777777" w:rsidR="00A35A21" w:rsidRDefault="00A35A21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A230D1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67B615A4" w:rsidR="00A67F6F" w:rsidRPr="007A79A4" w:rsidRDefault="00A67F6F" w:rsidP="00C41F24">
    <w:pPr>
      <w:pStyle w:val="Zpat"/>
      <w:tabs>
        <w:tab w:val="left" w:pos="2735"/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67190D" w:rsidRPr="009771C3">
      <w:rPr>
        <w:rFonts w:cs="Arial"/>
        <w:color w:val="auto"/>
        <w:szCs w:val="20"/>
      </w:rPr>
      <w:t>15. 9. 2023</w:t>
    </w:r>
    <w:r w:rsidR="00CD7297">
      <w:rPr>
        <w:rFonts w:cs="Arial"/>
        <w:color w:val="auto"/>
        <w:szCs w:val="20"/>
      </w:rPr>
      <w:t xml:space="preserve"> kromě článku 1 odstavců 2 a 3, které nabývají účinnosti 9. 10. 2023</w:t>
    </w:r>
    <w:r w:rsidR="00502204">
      <w:rPr>
        <w:rFonts w:cs="Arial"/>
        <w:color w:val="auto"/>
        <w:szCs w:val="20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EFD68" w14:textId="5D2C3349" w:rsidR="00FE0A65" w:rsidRPr="007A79A4" w:rsidRDefault="00FE0A65" w:rsidP="00FE0A65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1EBC601E" wp14:editId="3BC01080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4C047D" id="Přímá spojnice 7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Pr="00263498">
      <w:rPr>
        <w:rFonts w:cs="Arial"/>
        <w:color w:val="333333"/>
        <w:szCs w:val="16"/>
      </w:rPr>
      <w:t xml:space="preserve"> </w:t>
    </w:r>
    <w:r w:rsidRPr="007A79A4">
      <w:rPr>
        <w:rFonts w:cs="Arial"/>
        <w:color w:val="333333"/>
        <w:szCs w:val="16"/>
      </w:rPr>
      <w:t xml:space="preserve">Datum nabytí </w:t>
    </w:r>
    <w:r w:rsidRPr="00620902">
      <w:rPr>
        <w:rFonts w:cs="Arial"/>
        <w:color w:val="333333"/>
        <w:szCs w:val="16"/>
      </w:rPr>
      <w:t>účinnosti:</w:t>
    </w:r>
    <w:r w:rsidRPr="00620902">
      <w:rPr>
        <w:rStyle w:val="slostrnky"/>
        <w:rFonts w:ascii="Arial" w:hAnsi="Arial" w:cs="Arial"/>
        <w:color w:val="333333"/>
        <w:szCs w:val="16"/>
      </w:rPr>
      <w:t xml:space="preserve"> </w:t>
    </w:r>
    <w:r>
      <w:rPr>
        <w:rStyle w:val="slostrnky"/>
        <w:rFonts w:ascii="Arial" w:hAnsi="Arial" w:cs="Arial"/>
        <w:color w:val="333333"/>
        <w:szCs w:val="16"/>
      </w:rPr>
      <w:t>1</w:t>
    </w:r>
    <w:r w:rsidR="00FE6CCF">
      <w:rPr>
        <w:rStyle w:val="slostrnky"/>
        <w:rFonts w:ascii="Arial" w:hAnsi="Arial" w:cs="Arial"/>
        <w:color w:val="333333"/>
        <w:szCs w:val="16"/>
      </w:rPr>
      <w:t>6</w:t>
    </w:r>
    <w:r w:rsidRPr="00620902">
      <w:rPr>
        <w:rFonts w:cs="Arial"/>
        <w:color w:val="auto"/>
        <w:szCs w:val="20"/>
      </w:rPr>
      <w:t xml:space="preserve">. </w:t>
    </w:r>
    <w:r w:rsidR="00FE6CCF">
      <w:rPr>
        <w:rFonts w:cs="Arial"/>
        <w:color w:val="auto"/>
        <w:szCs w:val="20"/>
      </w:rPr>
      <w:t>10</w:t>
    </w:r>
    <w:r w:rsidRPr="00620902">
      <w:rPr>
        <w:rFonts w:cs="Arial"/>
        <w:color w:val="auto"/>
        <w:szCs w:val="20"/>
      </w:rPr>
      <w:t>. 202</w:t>
    </w:r>
    <w:r>
      <w:rPr>
        <w:rFonts w:cs="Arial"/>
        <w:color w:val="auto"/>
        <w:szCs w:val="20"/>
      </w:rPr>
      <w:t>3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>
      <w:rPr>
        <w:rStyle w:val="slostrnky"/>
        <w:rFonts w:ascii="Arial" w:hAnsi="Arial" w:cs="Arial"/>
        <w:color w:val="333333"/>
        <w:szCs w:val="16"/>
      </w:rPr>
      <w:fldChar w:fldCharType="begin"/>
    </w:r>
    <w:r>
      <w:rPr>
        <w:rStyle w:val="slostrnky"/>
        <w:rFonts w:ascii="Arial" w:hAnsi="Arial" w:cs="Arial"/>
        <w:color w:val="333333"/>
        <w:szCs w:val="16"/>
      </w:rPr>
      <w:instrText xml:space="preserve"> PAGE  </w:instrText>
    </w:r>
    <w:r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color w:val="333333"/>
        <w:szCs w:val="16"/>
      </w:rPr>
      <w:t>2</w:t>
    </w:r>
    <w:r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794DC313" w14:textId="757C98BA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E57406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EDB0A" w14:textId="77777777" w:rsidR="0041471D" w:rsidRDefault="0041471D" w:rsidP="0018303A">
      <w:pPr>
        <w:spacing w:line="240" w:lineRule="auto"/>
      </w:pPr>
      <w:r>
        <w:separator/>
      </w:r>
    </w:p>
  </w:footnote>
  <w:footnote w:type="continuationSeparator" w:id="0">
    <w:p w14:paraId="101FFB6E" w14:textId="77777777" w:rsidR="0041471D" w:rsidRDefault="0041471D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31011" w14:textId="77777777" w:rsidR="00A35A21" w:rsidRDefault="00A35A2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64405" w14:textId="0E76E4A0" w:rsidR="00A35A21" w:rsidRDefault="00A35A21" w:rsidP="00A35A21">
    <w:pPr>
      <w:pStyle w:val="ZhlavBrno"/>
    </w:pPr>
    <w:r>
      <w:drawing>
        <wp:anchor distT="0" distB="0" distL="114300" distR="114300" simplePos="0" relativeHeight="251677696" behindDoc="0" locked="1" layoutInCell="1" allowOverlap="1" wp14:anchorId="1EF5BA3C" wp14:editId="667415D8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40" cy="53975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040" cy="539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299C64CF" w14:textId="77777777" w:rsidR="00A35A21" w:rsidRDefault="00A35A21" w:rsidP="00A35A21">
    <w:pPr>
      <w:pStyle w:val="ZhlavBrno"/>
    </w:pPr>
    <w:r>
      <w:t>Rada města Brna</w:t>
    </w:r>
  </w:p>
  <w:p w14:paraId="0BB8783F" w14:textId="77777777" w:rsidR="00A35A21" w:rsidRDefault="00A35A21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5982" w14:textId="77777777" w:rsidR="00A35A21" w:rsidRDefault="00A35A21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BC960" w14:textId="77777777" w:rsidR="00864B90" w:rsidRPr="000C68B3" w:rsidRDefault="00864B90" w:rsidP="00864B90">
    <w:pPr>
      <w:pStyle w:val="Zhlav"/>
      <w:pBdr>
        <w:bottom w:val="single" w:sz="4" w:space="1" w:color="auto"/>
      </w:pBdr>
      <w:ind w:left="0"/>
      <w:rPr>
        <w:b/>
        <w:sz w:val="16"/>
        <w:szCs w:val="16"/>
      </w:rPr>
    </w:pPr>
    <w:r w:rsidRPr="000C68B3">
      <w:rPr>
        <w:b/>
        <w:sz w:val="16"/>
        <w:szCs w:val="16"/>
      </w:rPr>
      <w:t>Statutární město Brno</w:t>
    </w:r>
  </w:p>
  <w:p w14:paraId="35592D42" w14:textId="7B983673" w:rsidR="00864B90" w:rsidRPr="000C68B3" w:rsidRDefault="00864B90" w:rsidP="00864B90">
    <w:pPr>
      <w:pStyle w:val="Zhlav"/>
      <w:pBdr>
        <w:bottom w:val="single" w:sz="4" w:space="1" w:color="auto"/>
      </w:pBdr>
      <w:ind w:left="0"/>
      <w:rPr>
        <w:color w:val="0D0D0D" w:themeColor="text1" w:themeTint="F2"/>
        <w:sz w:val="16"/>
        <w:szCs w:val="16"/>
      </w:rPr>
    </w:pPr>
    <w:r>
      <w:rPr>
        <w:b/>
        <w:sz w:val="16"/>
        <w:szCs w:val="16"/>
      </w:rPr>
      <w:t>Nařízení č. 18/2023</w:t>
    </w:r>
    <w:r w:rsidRPr="000C68B3">
      <w:rPr>
        <w:b/>
        <w:sz w:val="16"/>
        <w:szCs w:val="16"/>
      </w:rPr>
      <w:t xml:space="preserve">, </w:t>
    </w:r>
    <w:r w:rsidRPr="00864B90">
      <w:rPr>
        <w:rFonts w:cs="Arial"/>
        <w:bCs/>
        <w:color w:val="0D0D0D" w:themeColor="text1" w:themeTint="F2"/>
        <w:sz w:val="16"/>
        <w:szCs w:val="16"/>
      </w:rPr>
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</w:r>
  </w:p>
  <w:p w14:paraId="41FDFBA6" w14:textId="77777777" w:rsidR="0072313A" w:rsidRPr="00864B90" w:rsidRDefault="0072313A" w:rsidP="00864B90">
    <w:pPr>
      <w:pStyle w:val="Zhlav"/>
      <w:ind w:left="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902240">
    <w:abstractNumId w:val="21"/>
  </w:num>
  <w:num w:numId="2" w16cid:durableId="1248928802">
    <w:abstractNumId w:val="11"/>
  </w:num>
  <w:num w:numId="3" w16cid:durableId="325018551">
    <w:abstractNumId w:val="40"/>
  </w:num>
  <w:num w:numId="4" w16cid:durableId="1330331764">
    <w:abstractNumId w:val="28"/>
  </w:num>
  <w:num w:numId="5" w16cid:durableId="1703631382">
    <w:abstractNumId w:val="34"/>
  </w:num>
  <w:num w:numId="6" w16cid:durableId="1405252780">
    <w:abstractNumId w:val="24"/>
  </w:num>
  <w:num w:numId="7" w16cid:durableId="1210264362">
    <w:abstractNumId w:val="0"/>
  </w:num>
  <w:num w:numId="8" w16cid:durableId="2010480408">
    <w:abstractNumId w:val="12"/>
  </w:num>
  <w:num w:numId="9" w16cid:durableId="282854067">
    <w:abstractNumId w:val="42"/>
  </w:num>
  <w:num w:numId="10" w16cid:durableId="1525482496">
    <w:abstractNumId w:val="26"/>
  </w:num>
  <w:num w:numId="11" w16cid:durableId="1017393402">
    <w:abstractNumId w:val="17"/>
  </w:num>
  <w:num w:numId="12" w16cid:durableId="887186097">
    <w:abstractNumId w:val="27"/>
  </w:num>
  <w:num w:numId="13" w16cid:durableId="213859232">
    <w:abstractNumId w:val="37"/>
  </w:num>
  <w:num w:numId="14" w16cid:durableId="576398296">
    <w:abstractNumId w:val="23"/>
  </w:num>
  <w:num w:numId="15" w16cid:durableId="1875850833">
    <w:abstractNumId w:val="16"/>
  </w:num>
  <w:num w:numId="16" w16cid:durableId="243145838">
    <w:abstractNumId w:val="18"/>
  </w:num>
  <w:num w:numId="17" w16cid:durableId="1428162268">
    <w:abstractNumId w:val="5"/>
  </w:num>
  <w:num w:numId="18" w16cid:durableId="817694749">
    <w:abstractNumId w:val="39"/>
  </w:num>
  <w:num w:numId="19" w16cid:durableId="1774012253">
    <w:abstractNumId w:val="38"/>
  </w:num>
  <w:num w:numId="20" w16cid:durableId="276759093">
    <w:abstractNumId w:val="43"/>
  </w:num>
  <w:num w:numId="21" w16cid:durableId="943924093">
    <w:abstractNumId w:val="3"/>
  </w:num>
  <w:num w:numId="22" w16cid:durableId="1418555810">
    <w:abstractNumId w:val="15"/>
  </w:num>
  <w:num w:numId="23" w16cid:durableId="1350256437">
    <w:abstractNumId w:val="14"/>
  </w:num>
  <w:num w:numId="24" w16cid:durableId="997345692">
    <w:abstractNumId w:val="31"/>
  </w:num>
  <w:num w:numId="25" w16cid:durableId="1847791024">
    <w:abstractNumId w:val="4"/>
  </w:num>
  <w:num w:numId="26" w16cid:durableId="664094331">
    <w:abstractNumId w:val="2"/>
  </w:num>
  <w:num w:numId="27" w16cid:durableId="382142520">
    <w:abstractNumId w:val="8"/>
  </w:num>
  <w:num w:numId="28" w16cid:durableId="1521509720">
    <w:abstractNumId w:val="44"/>
  </w:num>
  <w:num w:numId="29" w16cid:durableId="119692364">
    <w:abstractNumId w:val="41"/>
  </w:num>
  <w:num w:numId="30" w16cid:durableId="28576385">
    <w:abstractNumId w:val="7"/>
  </w:num>
  <w:num w:numId="31" w16cid:durableId="786702165">
    <w:abstractNumId w:val="9"/>
  </w:num>
  <w:num w:numId="32" w16cid:durableId="106631987">
    <w:abstractNumId w:val="30"/>
  </w:num>
  <w:num w:numId="33" w16cid:durableId="139612106">
    <w:abstractNumId w:val="32"/>
  </w:num>
  <w:num w:numId="34" w16cid:durableId="217476021">
    <w:abstractNumId w:val="35"/>
  </w:num>
  <w:num w:numId="35" w16cid:durableId="415715358">
    <w:abstractNumId w:val="22"/>
  </w:num>
  <w:num w:numId="36" w16cid:durableId="927619386">
    <w:abstractNumId w:val="19"/>
    <w:lvlOverride w:ilvl="0">
      <w:startOverride w:val="1"/>
    </w:lvlOverride>
  </w:num>
  <w:num w:numId="37" w16cid:durableId="1160930064">
    <w:abstractNumId w:val="10"/>
  </w:num>
  <w:num w:numId="38" w16cid:durableId="2036032529">
    <w:abstractNumId w:val="6"/>
  </w:num>
  <w:num w:numId="39" w16cid:durableId="1938324224">
    <w:abstractNumId w:val="29"/>
  </w:num>
  <w:num w:numId="40" w16cid:durableId="1329361867">
    <w:abstractNumId w:val="19"/>
  </w:num>
  <w:num w:numId="41" w16cid:durableId="648823036">
    <w:abstractNumId w:val="20"/>
  </w:num>
  <w:num w:numId="42" w16cid:durableId="828327770">
    <w:abstractNumId w:val="1"/>
  </w:num>
  <w:num w:numId="43" w16cid:durableId="765075953">
    <w:abstractNumId w:val="33"/>
  </w:num>
  <w:num w:numId="44" w16cid:durableId="350568385">
    <w:abstractNumId w:val="36"/>
  </w:num>
  <w:num w:numId="45" w16cid:durableId="1595354608">
    <w:abstractNumId w:val="25"/>
  </w:num>
  <w:num w:numId="46" w16cid:durableId="19365966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2432508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kwNKgFALYxylItAAAA"/>
  </w:docVars>
  <w:rsids>
    <w:rsidRoot w:val="004442AC"/>
    <w:rsid w:val="00010399"/>
    <w:rsid w:val="0001196B"/>
    <w:rsid w:val="00016148"/>
    <w:rsid w:val="000244C4"/>
    <w:rsid w:val="00024749"/>
    <w:rsid w:val="000326EA"/>
    <w:rsid w:val="00041778"/>
    <w:rsid w:val="000455D4"/>
    <w:rsid w:val="0004674D"/>
    <w:rsid w:val="00047EDB"/>
    <w:rsid w:val="00050055"/>
    <w:rsid w:val="0006621D"/>
    <w:rsid w:val="00074AC7"/>
    <w:rsid w:val="00077C50"/>
    <w:rsid w:val="00080D44"/>
    <w:rsid w:val="00082130"/>
    <w:rsid w:val="00085C23"/>
    <w:rsid w:val="00092F9E"/>
    <w:rsid w:val="0009682D"/>
    <w:rsid w:val="000975C3"/>
    <w:rsid w:val="000A45D6"/>
    <w:rsid w:val="000D2C53"/>
    <w:rsid w:val="000D4373"/>
    <w:rsid w:val="000D780C"/>
    <w:rsid w:val="000E5075"/>
    <w:rsid w:val="000F417B"/>
    <w:rsid w:val="000F5FB5"/>
    <w:rsid w:val="000F6184"/>
    <w:rsid w:val="001225C2"/>
    <w:rsid w:val="00124100"/>
    <w:rsid w:val="0012610A"/>
    <w:rsid w:val="001309DA"/>
    <w:rsid w:val="00135732"/>
    <w:rsid w:val="00150DCB"/>
    <w:rsid w:val="001564C9"/>
    <w:rsid w:val="001631DC"/>
    <w:rsid w:val="0018303A"/>
    <w:rsid w:val="00183DF6"/>
    <w:rsid w:val="0018481C"/>
    <w:rsid w:val="00184C55"/>
    <w:rsid w:val="00187293"/>
    <w:rsid w:val="00193D0F"/>
    <w:rsid w:val="001963C2"/>
    <w:rsid w:val="001A1158"/>
    <w:rsid w:val="001B5A6F"/>
    <w:rsid w:val="001C5A45"/>
    <w:rsid w:val="001D307A"/>
    <w:rsid w:val="001E1388"/>
    <w:rsid w:val="001E55CF"/>
    <w:rsid w:val="001E7CFC"/>
    <w:rsid w:val="002102BF"/>
    <w:rsid w:val="0021766F"/>
    <w:rsid w:val="00231EC9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515C"/>
    <w:rsid w:val="002E4EA1"/>
    <w:rsid w:val="002F4D7B"/>
    <w:rsid w:val="002F62BE"/>
    <w:rsid w:val="002F68EA"/>
    <w:rsid w:val="003026FB"/>
    <w:rsid w:val="003112AA"/>
    <w:rsid w:val="00311767"/>
    <w:rsid w:val="00312095"/>
    <w:rsid w:val="003206AA"/>
    <w:rsid w:val="00323469"/>
    <w:rsid w:val="003240F4"/>
    <w:rsid w:val="00325438"/>
    <w:rsid w:val="00330A4E"/>
    <w:rsid w:val="003420FD"/>
    <w:rsid w:val="00342FF1"/>
    <w:rsid w:val="0034696C"/>
    <w:rsid w:val="00351610"/>
    <w:rsid w:val="00360470"/>
    <w:rsid w:val="003647FC"/>
    <w:rsid w:val="00366A80"/>
    <w:rsid w:val="003671EE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D7815"/>
    <w:rsid w:val="003D7DF9"/>
    <w:rsid w:val="003E02FA"/>
    <w:rsid w:val="003E3059"/>
    <w:rsid w:val="003E772D"/>
    <w:rsid w:val="003F3B4E"/>
    <w:rsid w:val="003F44A5"/>
    <w:rsid w:val="004121F2"/>
    <w:rsid w:val="004125DB"/>
    <w:rsid w:val="0041471D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F46"/>
    <w:rsid w:val="004842AB"/>
    <w:rsid w:val="004A361F"/>
    <w:rsid w:val="004B34F0"/>
    <w:rsid w:val="004B3F2F"/>
    <w:rsid w:val="004C0296"/>
    <w:rsid w:val="004C0812"/>
    <w:rsid w:val="004D3BE0"/>
    <w:rsid w:val="004D6D3C"/>
    <w:rsid w:val="004E1ADE"/>
    <w:rsid w:val="004F5171"/>
    <w:rsid w:val="00502204"/>
    <w:rsid w:val="00507267"/>
    <w:rsid w:val="00525ADB"/>
    <w:rsid w:val="00532607"/>
    <w:rsid w:val="00537F30"/>
    <w:rsid w:val="00542A3D"/>
    <w:rsid w:val="00553D2A"/>
    <w:rsid w:val="00555F39"/>
    <w:rsid w:val="00557A5C"/>
    <w:rsid w:val="0056358B"/>
    <w:rsid w:val="00563D85"/>
    <w:rsid w:val="00565C27"/>
    <w:rsid w:val="00566FCB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60361A"/>
    <w:rsid w:val="00604DCD"/>
    <w:rsid w:val="0061095E"/>
    <w:rsid w:val="00614917"/>
    <w:rsid w:val="006257D1"/>
    <w:rsid w:val="00630A2B"/>
    <w:rsid w:val="00633379"/>
    <w:rsid w:val="0065047E"/>
    <w:rsid w:val="00656404"/>
    <w:rsid w:val="006567FF"/>
    <w:rsid w:val="00665F90"/>
    <w:rsid w:val="0067190D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41A53"/>
    <w:rsid w:val="0074218F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6D37"/>
    <w:rsid w:val="007B72AA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E56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62552"/>
    <w:rsid w:val="00864B90"/>
    <w:rsid w:val="00874A3B"/>
    <w:rsid w:val="00880CEC"/>
    <w:rsid w:val="00882FB1"/>
    <w:rsid w:val="0088637C"/>
    <w:rsid w:val="00886EAC"/>
    <w:rsid w:val="00890301"/>
    <w:rsid w:val="00891D61"/>
    <w:rsid w:val="00896166"/>
    <w:rsid w:val="00897AC0"/>
    <w:rsid w:val="008A5FA7"/>
    <w:rsid w:val="008B1393"/>
    <w:rsid w:val="008B1855"/>
    <w:rsid w:val="008B438D"/>
    <w:rsid w:val="008C0A7C"/>
    <w:rsid w:val="008C1C19"/>
    <w:rsid w:val="008C3AED"/>
    <w:rsid w:val="008D37E2"/>
    <w:rsid w:val="008D5479"/>
    <w:rsid w:val="008E17E1"/>
    <w:rsid w:val="008E1B5C"/>
    <w:rsid w:val="008E21C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5923"/>
    <w:rsid w:val="00935066"/>
    <w:rsid w:val="009427E3"/>
    <w:rsid w:val="00942B22"/>
    <w:rsid w:val="00950151"/>
    <w:rsid w:val="00954C35"/>
    <w:rsid w:val="009558C1"/>
    <w:rsid w:val="009627BD"/>
    <w:rsid w:val="009640A8"/>
    <w:rsid w:val="009650D0"/>
    <w:rsid w:val="009700BF"/>
    <w:rsid w:val="00972F54"/>
    <w:rsid w:val="00974F5A"/>
    <w:rsid w:val="00975AC4"/>
    <w:rsid w:val="009764DC"/>
    <w:rsid w:val="009771C3"/>
    <w:rsid w:val="009907EF"/>
    <w:rsid w:val="009957B6"/>
    <w:rsid w:val="009A685B"/>
    <w:rsid w:val="009B4777"/>
    <w:rsid w:val="009C0900"/>
    <w:rsid w:val="009C0FBA"/>
    <w:rsid w:val="009D3288"/>
    <w:rsid w:val="009D7964"/>
    <w:rsid w:val="009E6F7C"/>
    <w:rsid w:val="00A00028"/>
    <w:rsid w:val="00A011D7"/>
    <w:rsid w:val="00A05173"/>
    <w:rsid w:val="00A05186"/>
    <w:rsid w:val="00A06DE4"/>
    <w:rsid w:val="00A10624"/>
    <w:rsid w:val="00A134E1"/>
    <w:rsid w:val="00A16939"/>
    <w:rsid w:val="00A22431"/>
    <w:rsid w:val="00A35A21"/>
    <w:rsid w:val="00A37435"/>
    <w:rsid w:val="00A45810"/>
    <w:rsid w:val="00A46C6C"/>
    <w:rsid w:val="00A51E4B"/>
    <w:rsid w:val="00A525C6"/>
    <w:rsid w:val="00A56B27"/>
    <w:rsid w:val="00A57CCC"/>
    <w:rsid w:val="00A67F6F"/>
    <w:rsid w:val="00A75D40"/>
    <w:rsid w:val="00A86DA5"/>
    <w:rsid w:val="00A86EB3"/>
    <w:rsid w:val="00A87651"/>
    <w:rsid w:val="00A976E9"/>
    <w:rsid w:val="00AA4343"/>
    <w:rsid w:val="00AB1E7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938AA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F077D"/>
    <w:rsid w:val="00C1403E"/>
    <w:rsid w:val="00C14ED0"/>
    <w:rsid w:val="00C16008"/>
    <w:rsid w:val="00C2596C"/>
    <w:rsid w:val="00C26E6B"/>
    <w:rsid w:val="00C33D86"/>
    <w:rsid w:val="00C41F24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D7297"/>
    <w:rsid w:val="00CE02BF"/>
    <w:rsid w:val="00CE1D29"/>
    <w:rsid w:val="00CE7DDE"/>
    <w:rsid w:val="00CF1ABE"/>
    <w:rsid w:val="00D04C5D"/>
    <w:rsid w:val="00D055EB"/>
    <w:rsid w:val="00D163AF"/>
    <w:rsid w:val="00D22983"/>
    <w:rsid w:val="00D22A5A"/>
    <w:rsid w:val="00D24526"/>
    <w:rsid w:val="00D305B6"/>
    <w:rsid w:val="00D31A8D"/>
    <w:rsid w:val="00D32145"/>
    <w:rsid w:val="00D3355E"/>
    <w:rsid w:val="00D349A1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B4947"/>
    <w:rsid w:val="00DB5207"/>
    <w:rsid w:val="00DC0EFA"/>
    <w:rsid w:val="00DD5FB7"/>
    <w:rsid w:val="00DE0560"/>
    <w:rsid w:val="00DE107B"/>
    <w:rsid w:val="00DE65EB"/>
    <w:rsid w:val="00DE7304"/>
    <w:rsid w:val="00DF31CD"/>
    <w:rsid w:val="00DF5B9B"/>
    <w:rsid w:val="00DF71A5"/>
    <w:rsid w:val="00DF7C2A"/>
    <w:rsid w:val="00E04875"/>
    <w:rsid w:val="00E200AB"/>
    <w:rsid w:val="00E22B65"/>
    <w:rsid w:val="00E232FD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B564E"/>
    <w:rsid w:val="00EC5800"/>
    <w:rsid w:val="00ED4CBF"/>
    <w:rsid w:val="00EE0B58"/>
    <w:rsid w:val="00EF31F4"/>
    <w:rsid w:val="00F00D97"/>
    <w:rsid w:val="00F02184"/>
    <w:rsid w:val="00F0519A"/>
    <w:rsid w:val="00F15973"/>
    <w:rsid w:val="00F237FC"/>
    <w:rsid w:val="00F33CE4"/>
    <w:rsid w:val="00F373EC"/>
    <w:rsid w:val="00F40146"/>
    <w:rsid w:val="00F41235"/>
    <w:rsid w:val="00F451A2"/>
    <w:rsid w:val="00F4610E"/>
    <w:rsid w:val="00F46DE3"/>
    <w:rsid w:val="00F53059"/>
    <w:rsid w:val="00F53778"/>
    <w:rsid w:val="00F60143"/>
    <w:rsid w:val="00F62645"/>
    <w:rsid w:val="00F64B75"/>
    <w:rsid w:val="00F72620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0A65"/>
    <w:rsid w:val="00FE4073"/>
    <w:rsid w:val="00FE6CCF"/>
    <w:rsid w:val="00FE7F59"/>
    <w:rsid w:val="00FF456E"/>
    <w:rsid w:val="00FF530C"/>
    <w:rsid w:val="00FF755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EFC22-2B8B-4D53-A2C8-770D3E9C4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9</cp:revision>
  <cp:lastPrinted>2023-08-30T05:56:00Z</cp:lastPrinted>
  <dcterms:created xsi:type="dcterms:W3CDTF">2023-09-11T10:21:00Z</dcterms:created>
  <dcterms:modified xsi:type="dcterms:W3CDTF">2023-09-14T08:35:00Z</dcterms:modified>
</cp:coreProperties>
</file>